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75806F" w14:textId="77777777" w:rsidR="009F16D4" w:rsidRPr="009F16D4" w:rsidRDefault="009F16D4" w:rsidP="009F16D4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9F16D4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Network Programming (Net Centric Programming) – IT096IU</w:t>
      </w:r>
    </w:p>
    <w:p w14:paraId="52CCED54" w14:textId="77777777" w:rsidR="009F16D4" w:rsidRPr="009F16D4" w:rsidRDefault="009F16D4" w:rsidP="009F16D4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9F16D4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Term Project: Text-Based Clash Royale (TCR)</w:t>
      </w:r>
    </w:p>
    <w:p w14:paraId="1AB9828A" w14:textId="77777777" w:rsidR="009F16D4" w:rsidRPr="009F16D4" w:rsidRDefault="009F16D4" w:rsidP="009F16D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9F16D4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Instructor: Le Thanh Son</w:t>
      </w:r>
    </w:p>
    <w:p w14:paraId="59D1A57F" w14:textId="77777777" w:rsidR="009F16D4" w:rsidRPr="009F16D4" w:rsidRDefault="00A95056" w:rsidP="009F16D4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noProof/>
          <w:kern w:val="0"/>
          <w14:ligatures w14:val="none"/>
        </w:rPr>
        <w:pict w14:anchorId="0044540A">
          <v:rect id="_x0000_i1025" style="width:468pt;height:.05pt" o:hralign="center" o:hrstd="t" o:hr="t" fillcolor="#a0a0a0" stroked="f"/>
        </w:pict>
      </w:r>
    </w:p>
    <w:p w14:paraId="5AC6F045" w14:textId="77777777" w:rsidR="009F16D4" w:rsidRPr="009F16D4" w:rsidRDefault="009F16D4" w:rsidP="009F16D4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9F16D4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Objectives</w:t>
      </w:r>
    </w:p>
    <w:p w14:paraId="1CFC7FEE" w14:textId="77777777" w:rsidR="009F16D4" w:rsidRPr="009F16D4" w:rsidRDefault="009F16D4" w:rsidP="009F16D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9F16D4">
        <w:rPr>
          <w:rFonts w:ascii="Times New Roman" w:eastAsia="Times New Roman" w:hAnsi="Times New Roman" w:cs="Times New Roman"/>
          <w:kern w:val="0"/>
          <w14:ligatures w14:val="none"/>
        </w:rPr>
        <w:t>This project aims to:</w:t>
      </w:r>
    </w:p>
    <w:p w14:paraId="1DC4806A" w14:textId="77777777" w:rsidR="009F16D4" w:rsidRPr="009F16D4" w:rsidRDefault="009F16D4" w:rsidP="009F16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9F16D4">
        <w:rPr>
          <w:rFonts w:ascii="Times New Roman" w:eastAsia="Times New Roman" w:hAnsi="Times New Roman" w:cs="Times New Roman"/>
          <w:kern w:val="0"/>
          <w14:ligatures w14:val="none"/>
        </w:rPr>
        <w:t>Provide students with hands-on experience in designing, prototyping, testing, and evaluating network-based applications.</w:t>
      </w:r>
    </w:p>
    <w:p w14:paraId="167F29C4" w14:textId="77777777" w:rsidR="009F16D4" w:rsidRPr="009F16D4" w:rsidRDefault="009F16D4" w:rsidP="009F16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9F16D4">
        <w:rPr>
          <w:rFonts w:ascii="Times New Roman" w:eastAsia="Times New Roman" w:hAnsi="Times New Roman" w:cs="Times New Roman"/>
          <w:kern w:val="0"/>
          <w14:ligatures w14:val="none"/>
        </w:rPr>
        <w:t>Enable practical implementation of TCP and UDP communication protocols at the programming level.</w:t>
      </w:r>
    </w:p>
    <w:p w14:paraId="27721414" w14:textId="77777777" w:rsidR="009F16D4" w:rsidRPr="009F16D4" w:rsidRDefault="009F16D4" w:rsidP="009F16D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9F16D4">
        <w:rPr>
          <w:rFonts w:ascii="Times New Roman" w:eastAsia="Times New Roman" w:hAnsi="Times New Roman" w:cs="Times New Roman"/>
          <w:kern w:val="0"/>
          <w14:ligatures w14:val="none"/>
        </w:rPr>
        <w:t>Reinforce theoretical knowledge of networking and communication through practical application.</w:t>
      </w:r>
    </w:p>
    <w:p w14:paraId="5E790EDE" w14:textId="77777777" w:rsidR="009F16D4" w:rsidRPr="009F16D4" w:rsidRDefault="00A95056" w:rsidP="009F16D4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noProof/>
          <w:kern w:val="0"/>
          <w14:ligatures w14:val="none"/>
        </w:rPr>
        <w:pict w14:anchorId="5858B862">
          <v:rect id="_x0000_i1026" style="width:468pt;height:.05pt" o:hralign="center" o:hrstd="t" o:hr="t" fillcolor="#a0a0a0" stroked="f"/>
        </w:pict>
      </w:r>
    </w:p>
    <w:p w14:paraId="653C3F0D" w14:textId="77777777" w:rsidR="009F16D4" w:rsidRPr="009F16D4" w:rsidRDefault="009F16D4" w:rsidP="009F16D4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9F16D4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Project Deliverables</w:t>
      </w:r>
    </w:p>
    <w:p w14:paraId="534BBED9" w14:textId="77777777" w:rsidR="009F16D4" w:rsidRPr="009F16D4" w:rsidRDefault="009F16D4" w:rsidP="009F16D4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9F16D4">
        <w:rPr>
          <w:rFonts w:ascii="Times New Roman" w:eastAsia="Times New Roman" w:hAnsi="Times New Roman" w:cs="Times New Roman"/>
          <w:kern w:val="0"/>
          <w14:ligatures w14:val="none"/>
        </w:rPr>
        <w:t>Submit the complete source code and documentation via Blackboard before the due date.</w:t>
      </w:r>
    </w:p>
    <w:p w14:paraId="1BE55E9B" w14:textId="77777777" w:rsidR="009F16D4" w:rsidRPr="009F16D4" w:rsidRDefault="009F16D4" w:rsidP="009F16D4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9F16D4">
        <w:rPr>
          <w:rFonts w:ascii="Times New Roman" w:eastAsia="Times New Roman" w:hAnsi="Times New Roman" w:cs="Times New Roman"/>
          <w:kern w:val="0"/>
          <w14:ligatures w14:val="none"/>
        </w:rPr>
        <w:t>All files must be zipped and named using the following format: GroupXX_project.zip (e.g., Group01_project.zip).</w:t>
      </w:r>
    </w:p>
    <w:p w14:paraId="496B16A2" w14:textId="77777777" w:rsidR="009F16D4" w:rsidRPr="009F16D4" w:rsidRDefault="009F16D4" w:rsidP="009F16D4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9F16D4">
        <w:rPr>
          <w:rFonts w:ascii="Times New Roman" w:eastAsia="Times New Roman" w:hAnsi="Times New Roman" w:cs="Times New Roman"/>
          <w:kern w:val="0"/>
          <w14:ligatures w14:val="none"/>
        </w:rPr>
        <w:t>A demonstration session will be held at the end of the course. You will be required to run your program and answer questions related to your implementation.</w:t>
      </w:r>
    </w:p>
    <w:p w14:paraId="2C5012C7" w14:textId="77777777" w:rsidR="009F16D4" w:rsidRPr="009F16D4" w:rsidRDefault="009F16D4" w:rsidP="009F16D4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9F16D4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Failure to participate in the demonstration will result in a zero grade for the project.</w:t>
      </w:r>
    </w:p>
    <w:p w14:paraId="16ED328A" w14:textId="77777777" w:rsidR="009F16D4" w:rsidRPr="009F16D4" w:rsidRDefault="00A95056" w:rsidP="009F16D4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noProof/>
          <w:kern w:val="0"/>
          <w14:ligatures w14:val="none"/>
        </w:rPr>
        <w:pict w14:anchorId="5EA65CA5">
          <v:rect id="_x0000_i1027" style="width:468pt;height:.05pt" o:hralign="center" o:hrstd="t" o:hr="t" fillcolor="#a0a0a0" stroked="f"/>
        </w:pict>
      </w:r>
    </w:p>
    <w:p w14:paraId="24B88E3C" w14:textId="77777777" w:rsidR="009F16D4" w:rsidRPr="009F16D4" w:rsidRDefault="009F16D4" w:rsidP="009F16D4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9F16D4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Due Date</w:t>
      </w:r>
    </w:p>
    <w:p w14:paraId="57354CD1" w14:textId="129CEC45" w:rsidR="009F16D4" w:rsidRPr="009F16D4" w:rsidRDefault="009F16D4" w:rsidP="009F16D4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9F16D4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Submission Deadline:</w:t>
      </w:r>
      <w:r w:rsidRPr="009F16D4">
        <w:rPr>
          <w:rFonts w:ascii="Times New Roman" w:eastAsia="Times New Roman" w:hAnsi="Times New Roman" w:cs="Times New Roman"/>
          <w:kern w:val="0"/>
          <w14:ligatures w14:val="none"/>
        </w:rPr>
        <w:t xml:space="preserve"> </w:t>
      </w:r>
      <w:r>
        <w:rPr>
          <w:rFonts w:ascii="Times New Roman" w:eastAsia="Times New Roman" w:hAnsi="Times New Roman" w:cs="Times New Roman"/>
          <w:kern w:val="0"/>
          <w14:ligatures w14:val="none"/>
        </w:rPr>
        <w:t>Day of demo</w:t>
      </w:r>
    </w:p>
    <w:p w14:paraId="32D0D088" w14:textId="41702703" w:rsidR="009F16D4" w:rsidRPr="009F16D4" w:rsidRDefault="009F16D4" w:rsidP="009F16D4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9F16D4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Demo Session:</w:t>
      </w:r>
      <w:r w:rsidRPr="009F16D4">
        <w:rPr>
          <w:rFonts w:ascii="Times New Roman" w:eastAsia="Times New Roman" w:hAnsi="Times New Roman" w:cs="Times New Roman"/>
          <w:kern w:val="0"/>
          <w14:ligatures w14:val="none"/>
        </w:rPr>
        <w:t xml:space="preserve"> </w:t>
      </w:r>
      <w:r>
        <w:rPr>
          <w:rFonts w:ascii="Times New Roman" w:eastAsia="Times New Roman" w:hAnsi="Times New Roman" w:cs="Times New Roman"/>
          <w:kern w:val="0"/>
          <w14:ligatures w14:val="none"/>
        </w:rPr>
        <w:t xml:space="preserve">Group 1 </w:t>
      </w:r>
      <w:r w:rsidRPr="009F16D4">
        <w:rPr>
          <w:rFonts w:ascii="Times New Roman" w:eastAsia="Times New Roman" w:hAnsi="Times New Roman" w:cs="Times New Roman"/>
          <w:kern w:val="0"/>
          <w14:ligatures w14:val="none"/>
        </w:rPr>
        <w:sym w:font="Wingdings" w:char="F0E0"/>
      </w:r>
      <w:r>
        <w:rPr>
          <w:rFonts w:ascii="Times New Roman" w:eastAsia="Times New Roman" w:hAnsi="Times New Roman" w:cs="Times New Roman"/>
          <w:kern w:val="0"/>
          <w14:ligatures w14:val="none"/>
        </w:rPr>
        <w:t xml:space="preserve"> 25: Friday (theory session), Remainings: Saturday (lab session)</w:t>
      </w:r>
    </w:p>
    <w:p w14:paraId="0FDCCCBF" w14:textId="77777777" w:rsidR="009F16D4" w:rsidRPr="009F16D4" w:rsidRDefault="00A95056" w:rsidP="009F16D4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noProof/>
          <w:kern w:val="0"/>
          <w14:ligatures w14:val="none"/>
        </w:rPr>
        <w:pict w14:anchorId="2F3D1463">
          <v:rect id="_x0000_i1028" style="width:468pt;height:.05pt" o:hralign="center" o:hrstd="t" o:hr="t" fillcolor="#a0a0a0" stroked="f"/>
        </w:pict>
      </w:r>
    </w:p>
    <w:p w14:paraId="2FB9508A" w14:textId="77777777" w:rsidR="009F16D4" w:rsidRDefault="009F16D4" w:rsidP="009F16D4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</w:p>
    <w:p w14:paraId="24A77EF9" w14:textId="06957BC1" w:rsidR="009F16D4" w:rsidRPr="009F16D4" w:rsidRDefault="009F16D4" w:rsidP="009F16D4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9F16D4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Project Task: Text-Based Clash Royale (TCR)</w:t>
      </w:r>
    </w:p>
    <w:p w14:paraId="48BEEA27" w14:textId="77777777" w:rsidR="009F16D4" w:rsidRPr="009F16D4" w:rsidRDefault="009F16D4" w:rsidP="009F16D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9F16D4">
        <w:rPr>
          <w:rFonts w:ascii="Times New Roman" w:eastAsia="Times New Roman" w:hAnsi="Times New Roman" w:cs="Times New Roman"/>
          <w:kern w:val="0"/>
          <w14:ligatures w14:val="none"/>
        </w:rPr>
        <w:t>Clash Royale is a strategy game developed by Supercell, combining elements of collectible card games, tower defense, and multiplayer online battle arenas. In this project, you'll build a simplified, text-based version of the game.</w:t>
      </w:r>
    </w:p>
    <w:p w14:paraId="5F29AFE2" w14:textId="66961783" w:rsidR="009F16D4" w:rsidRPr="009F16D4" w:rsidRDefault="009F16D4" w:rsidP="009F16D4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9F16D4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Programming language:</w:t>
      </w:r>
      <w:r w:rsidRPr="009F16D4">
        <w:rPr>
          <w:rFonts w:ascii="Times New Roman" w:eastAsia="Times New Roman" w:hAnsi="Times New Roman" w:cs="Times New Roman"/>
          <w:kern w:val="0"/>
          <w14:ligatures w14:val="none"/>
        </w:rPr>
        <w:t xml:space="preserve"> </w:t>
      </w:r>
      <w:r w:rsidR="00A95056">
        <w:rPr>
          <w:rFonts w:ascii="Times New Roman" w:eastAsia="Times New Roman" w:hAnsi="Times New Roman" w:cs="Times New Roman"/>
          <w:kern w:val="0"/>
          <w:lang w:val="en-US"/>
          <w14:ligatures w14:val="none"/>
        </w:rPr>
        <w:t>Golang</w:t>
      </w:r>
    </w:p>
    <w:p w14:paraId="5D4D6983" w14:textId="77777777" w:rsidR="009F16D4" w:rsidRPr="009F16D4" w:rsidRDefault="009F16D4" w:rsidP="009F16D4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9F16D4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Protocols:</w:t>
      </w:r>
      <w:r w:rsidRPr="009F16D4">
        <w:rPr>
          <w:rFonts w:ascii="Times New Roman" w:eastAsia="Times New Roman" w:hAnsi="Times New Roman" w:cs="Times New Roman"/>
          <w:kern w:val="0"/>
          <w14:ligatures w14:val="none"/>
        </w:rPr>
        <w:t xml:space="preserve"> TCP, UDP, or both can be used</w:t>
      </w:r>
    </w:p>
    <w:p w14:paraId="7DD59C74" w14:textId="77777777" w:rsidR="009F16D4" w:rsidRPr="009F16D4" w:rsidRDefault="00A95056" w:rsidP="009F16D4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noProof/>
          <w:kern w:val="0"/>
          <w14:ligatures w14:val="none"/>
        </w:rPr>
        <w:pict w14:anchorId="5543E9C3">
          <v:rect id="_x0000_i1029" style="width:468pt;height:.05pt" o:hralign="center" o:hrstd="t" o:hr="t" fillcolor="#a0a0a0" stroked="f"/>
        </w:pict>
      </w:r>
    </w:p>
    <w:p w14:paraId="06E0147E" w14:textId="77777777" w:rsidR="009F16D4" w:rsidRPr="009F16D4" w:rsidRDefault="009F16D4" w:rsidP="009F16D4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9F16D4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Game Versions</w:t>
      </w:r>
    </w:p>
    <w:p w14:paraId="5D7ECD1C" w14:textId="77777777" w:rsidR="009F16D4" w:rsidRPr="009F16D4" w:rsidRDefault="009F16D4" w:rsidP="009F16D4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14:ligatures w14:val="none"/>
        </w:rPr>
      </w:pPr>
      <w:r w:rsidRPr="009F16D4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1. Simple TCR Rules</w:t>
      </w:r>
    </w:p>
    <w:p w14:paraId="648F92DF" w14:textId="77777777" w:rsidR="009F16D4" w:rsidRPr="009F16D4" w:rsidRDefault="009F16D4" w:rsidP="009F16D4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9F16D4">
        <w:rPr>
          <w:rFonts w:ascii="Times New Roman" w:eastAsia="Times New Roman" w:hAnsi="Times New Roman" w:cs="Times New Roman"/>
          <w:kern w:val="0"/>
          <w14:ligatures w14:val="none"/>
        </w:rPr>
        <w:t>Two players connect to the server using a username and password.</w:t>
      </w:r>
    </w:p>
    <w:p w14:paraId="73025DD5" w14:textId="77777777" w:rsidR="009F16D4" w:rsidRPr="009F16D4" w:rsidRDefault="009F16D4" w:rsidP="009F16D4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9F16D4">
        <w:rPr>
          <w:rFonts w:ascii="Times New Roman" w:eastAsia="Times New Roman" w:hAnsi="Times New Roman" w:cs="Times New Roman"/>
          <w:kern w:val="0"/>
          <w14:ligatures w14:val="none"/>
        </w:rPr>
        <w:t>Each player has 3 towers: 1 King Tower and 2 Guard Towers (specs in Appendix).</w:t>
      </w:r>
    </w:p>
    <w:p w14:paraId="3CD6B901" w14:textId="77777777" w:rsidR="009F16D4" w:rsidRPr="009F16D4" w:rsidRDefault="009F16D4" w:rsidP="009F16D4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9F16D4">
        <w:rPr>
          <w:rFonts w:ascii="Times New Roman" w:eastAsia="Times New Roman" w:hAnsi="Times New Roman" w:cs="Times New Roman"/>
          <w:kern w:val="0"/>
          <w14:ligatures w14:val="none"/>
        </w:rPr>
        <w:t>Players must destroy the 1st Guard Tower before attacking the 2nd Guard Tower or King Tower.</w:t>
      </w:r>
    </w:p>
    <w:p w14:paraId="1484222C" w14:textId="77777777" w:rsidR="009F16D4" w:rsidRPr="009F16D4" w:rsidRDefault="009F16D4" w:rsidP="009F16D4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9F16D4">
        <w:rPr>
          <w:rFonts w:ascii="Times New Roman" w:eastAsia="Times New Roman" w:hAnsi="Times New Roman" w:cs="Times New Roman"/>
          <w:kern w:val="0"/>
          <w14:ligatures w14:val="none"/>
        </w:rPr>
        <w:t>Each player has 3 troops, randomly spawned from a defined list (see Appendix).</w:t>
      </w:r>
    </w:p>
    <w:p w14:paraId="2C1FBE6A" w14:textId="77777777" w:rsidR="009F16D4" w:rsidRPr="009F16D4" w:rsidRDefault="009F16D4" w:rsidP="009F16D4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9F16D4">
        <w:rPr>
          <w:rFonts w:ascii="Times New Roman" w:eastAsia="Times New Roman" w:hAnsi="Times New Roman" w:cs="Times New Roman"/>
          <w:kern w:val="0"/>
          <w14:ligatures w14:val="none"/>
        </w:rPr>
        <w:t>All towers and troops have HP, ATK, and DEF values.</w:t>
      </w:r>
    </w:p>
    <w:p w14:paraId="58D8A679" w14:textId="77777777" w:rsidR="009F16D4" w:rsidRPr="009F16D4" w:rsidRDefault="009F16D4" w:rsidP="009F16D4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kern w:val="0"/>
          <w14:ligatures w14:val="none"/>
        </w:rPr>
      </w:pPr>
      <w:r w:rsidRPr="009F16D4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Damage Formula:</w:t>
      </w:r>
      <w:r w:rsidRPr="009F16D4">
        <w:rPr>
          <w:rFonts w:ascii="Times New Roman" w:eastAsia="Times New Roman" w:hAnsi="Times New Roman" w:cs="Times New Roman"/>
          <w:kern w:val="0"/>
          <w14:ligatures w14:val="none"/>
        </w:rPr>
        <w:br/>
      </w:r>
      <w:r w:rsidRPr="009F16D4"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14:ligatures w14:val="none"/>
        </w:rPr>
        <w:t>DMG = ATK_A - DEF_B (if ≥ 0); then HP_B = HP_B - DMG</w:t>
      </w:r>
    </w:p>
    <w:p w14:paraId="0A77521E" w14:textId="77777777" w:rsidR="009F16D4" w:rsidRPr="009F16D4" w:rsidRDefault="009F16D4" w:rsidP="009F16D4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9F16D4">
        <w:rPr>
          <w:rFonts w:ascii="Times New Roman" w:eastAsia="Times New Roman" w:hAnsi="Times New Roman" w:cs="Times New Roman"/>
          <w:kern w:val="0"/>
          <w14:ligatures w14:val="none"/>
        </w:rPr>
        <w:t>Players take turns deploying troops to attack. If a troop destroys a tower in one turn, it can continue attacking.</w:t>
      </w:r>
    </w:p>
    <w:p w14:paraId="1E95FA6E" w14:textId="77777777" w:rsidR="009F16D4" w:rsidRPr="009F16D4" w:rsidRDefault="009F16D4" w:rsidP="009F16D4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14:ligatures w14:val="none"/>
        </w:rPr>
      </w:pPr>
      <w:r w:rsidRPr="009F16D4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2. Enhanced TCR Rules</w:t>
      </w:r>
    </w:p>
    <w:p w14:paraId="7AB503E8" w14:textId="77777777" w:rsidR="009F16D4" w:rsidRPr="009F16D4" w:rsidRDefault="009F16D4" w:rsidP="009F16D4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kern w:val="0"/>
          <w14:ligatures w14:val="none"/>
        </w:rPr>
      </w:pPr>
      <w:r w:rsidRPr="009F16D4">
        <w:rPr>
          <w:rFonts w:ascii="Times New Roman" w:eastAsia="Times New Roman" w:hAnsi="Times New Roman" w:cs="Times New Roman"/>
          <w:kern w:val="0"/>
          <w14:ligatures w14:val="none"/>
        </w:rPr>
        <w:t xml:space="preserve">Adds </w:t>
      </w:r>
      <w:r w:rsidRPr="009F16D4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RIT chance</w:t>
      </w:r>
      <w:r w:rsidRPr="009F16D4">
        <w:rPr>
          <w:rFonts w:ascii="Times New Roman" w:eastAsia="Times New Roman" w:hAnsi="Times New Roman" w:cs="Times New Roman"/>
          <w:kern w:val="0"/>
          <w14:ligatures w14:val="none"/>
        </w:rPr>
        <w:t xml:space="preserve"> to damage:</w:t>
      </w:r>
      <w:r w:rsidRPr="009F16D4">
        <w:rPr>
          <w:rFonts w:ascii="Times New Roman" w:eastAsia="Times New Roman" w:hAnsi="Times New Roman" w:cs="Times New Roman"/>
          <w:kern w:val="0"/>
          <w14:ligatures w14:val="none"/>
        </w:rPr>
        <w:br/>
      </w:r>
      <w:r w:rsidRPr="009F16D4"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14:ligatures w14:val="none"/>
        </w:rPr>
        <w:t>DMG = ATK_A or (ATK_A * 1.2 if CRIT) - DEF_B (if ≥ 0); then HP_B = HP_B - DMG</w:t>
      </w:r>
    </w:p>
    <w:p w14:paraId="0D63D318" w14:textId="77777777" w:rsidR="009F16D4" w:rsidRPr="009F16D4" w:rsidRDefault="009F16D4" w:rsidP="009F16D4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9F16D4">
        <w:rPr>
          <w:rFonts w:ascii="Times New Roman" w:eastAsia="Times New Roman" w:hAnsi="Times New Roman" w:cs="Times New Roman"/>
          <w:kern w:val="0"/>
          <w14:ligatures w14:val="none"/>
        </w:rPr>
        <w:t>No turns. The game lasts 3 minutes, during which players attack continuously.</w:t>
      </w:r>
    </w:p>
    <w:p w14:paraId="49A60447" w14:textId="77777777" w:rsidR="009F16D4" w:rsidRPr="009F16D4" w:rsidRDefault="009F16D4" w:rsidP="009F16D4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9F16D4">
        <w:rPr>
          <w:rFonts w:ascii="Times New Roman" w:eastAsia="Times New Roman" w:hAnsi="Times New Roman" w:cs="Times New Roman"/>
          <w:kern w:val="0"/>
          <w14:ligatures w14:val="none"/>
        </w:rPr>
        <w:t>The winner is the one who:</w:t>
      </w:r>
    </w:p>
    <w:p w14:paraId="00FEF95B" w14:textId="77777777" w:rsidR="009F16D4" w:rsidRPr="009F16D4" w:rsidRDefault="009F16D4" w:rsidP="009F16D4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9F16D4">
        <w:rPr>
          <w:rFonts w:ascii="Times New Roman" w:eastAsia="Times New Roman" w:hAnsi="Times New Roman" w:cs="Times New Roman"/>
          <w:kern w:val="0"/>
          <w14:ligatures w14:val="none"/>
        </w:rPr>
        <w:t>Destroys the King Tower first, or</w:t>
      </w:r>
    </w:p>
    <w:p w14:paraId="50B0B834" w14:textId="77777777" w:rsidR="009F16D4" w:rsidRPr="009F16D4" w:rsidRDefault="009F16D4" w:rsidP="009F16D4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9F16D4">
        <w:rPr>
          <w:rFonts w:ascii="Times New Roman" w:eastAsia="Times New Roman" w:hAnsi="Times New Roman" w:cs="Times New Roman"/>
          <w:kern w:val="0"/>
          <w14:ligatures w14:val="none"/>
        </w:rPr>
        <w:t>Destroys more towers than the opponent when time runs out.</w:t>
      </w:r>
    </w:p>
    <w:p w14:paraId="269779CF" w14:textId="77777777" w:rsidR="009F16D4" w:rsidRPr="009F16D4" w:rsidRDefault="009F16D4" w:rsidP="009F16D4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9F16D4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EXP System:</w:t>
      </w:r>
    </w:p>
    <w:p w14:paraId="1C28D41E" w14:textId="77777777" w:rsidR="009F16D4" w:rsidRPr="009F16D4" w:rsidRDefault="009F16D4" w:rsidP="009F16D4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9F16D4">
        <w:rPr>
          <w:rFonts w:ascii="Times New Roman" w:eastAsia="Times New Roman" w:hAnsi="Times New Roman" w:cs="Times New Roman"/>
          <w:kern w:val="0"/>
          <w14:ligatures w14:val="none"/>
        </w:rPr>
        <w:t>Win: 30 EXP</w:t>
      </w:r>
    </w:p>
    <w:p w14:paraId="655E352C" w14:textId="77777777" w:rsidR="009F16D4" w:rsidRPr="009F16D4" w:rsidRDefault="009F16D4" w:rsidP="009F16D4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9F16D4">
        <w:rPr>
          <w:rFonts w:ascii="Times New Roman" w:eastAsia="Times New Roman" w:hAnsi="Times New Roman" w:cs="Times New Roman"/>
          <w:kern w:val="0"/>
          <w14:ligatures w14:val="none"/>
        </w:rPr>
        <w:t>Draw: 10 EXP each</w:t>
      </w:r>
    </w:p>
    <w:p w14:paraId="6A2AD49D" w14:textId="77777777" w:rsidR="009F16D4" w:rsidRPr="009F16D4" w:rsidRDefault="009F16D4" w:rsidP="009F16D4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9F16D4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MANA System:</w:t>
      </w:r>
    </w:p>
    <w:p w14:paraId="082B8000" w14:textId="77777777" w:rsidR="009F16D4" w:rsidRPr="009F16D4" w:rsidRDefault="009F16D4" w:rsidP="009F16D4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9F16D4">
        <w:rPr>
          <w:rFonts w:ascii="Times New Roman" w:eastAsia="Times New Roman" w:hAnsi="Times New Roman" w:cs="Times New Roman"/>
          <w:kern w:val="0"/>
          <w14:ligatures w14:val="none"/>
        </w:rPr>
        <w:t>Starts at 5, regenerates 1/sec, max is 10</w:t>
      </w:r>
    </w:p>
    <w:p w14:paraId="07DA483C" w14:textId="77777777" w:rsidR="009F16D4" w:rsidRPr="009F16D4" w:rsidRDefault="009F16D4" w:rsidP="009F16D4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9F16D4">
        <w:rPr>
          <w:rFonts w:ascii="Times New Roman" w:eastAsia="Times New Roman" w:hAnsi="Times New Roman" w:cs="Times New Roman"/>
          <w:kern w:val="0"/>
          <w14:ligatures w14:val="none"/>
        </w:rPr>
        <w:t>Used to summon troops</w:t>
      </w:r>
    </w:p>
    <w:p w14:paraId="5C11DD2B" w14:textId="77777777" w:rsidR="009F16D4" w:rsidRPr="009F16D4" w:rsidRDefault="009F16D4" w:rsidP="009F16D4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9F16D4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Leveling System:</w:t>
      </w:r>
    </w:p>
    <w:p w14:paraId="345E9D61" w14:textId="77777777" w:rsidR="009F16D4" w:rsidRPr="009F16D4" w:rsidRDefault="009F16D4" w:rsidP="009F16D4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9F16D4">
        <w:rPr>
          <w:rFonts w:ascii="Times New Roman" w:eastAsia="Times New Roman" w:hAnsi="Times New Roman" w:cs="Times New Roman"/>
          <w:kern w:val="0"/>
          <w14:ligatures w14:val="none"/>
        </w:rPr>
        <w:t>EXP increases troop/tower stats by 10% per level</w:t>
      </w:r>
    </w:p>
    <w:p w14:paraId="2CC85527" w14:textId="77777777" w:rsidR="009F16D4" w:rsidRPr="009F16D4" w:rsidRDefault="009F16D4" w:rsidP="009F16D4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9F16D4">
        <w:rPr>
          <w:rFonts w:ascii="Times New Roman" w:eastAsia="Times New Roman" w:hAnsi="Times New Roman" w:cs="Times New Roman"/>
          <w:kern w:val="0"/>
          <w14:ligatures w14:val="none"/>
        </w:rPr>
        <w:t>Required EXP increases by 10% each level</w:t>
      </w:r>
    </w:p>
    <w:p w14:paraId="1C777484" w14:textId="77777777" w:rsidR="009F16D4" w:rsidRPr="009F16D4" w:rsidRDefault="009F16D4" w:rsidP="009F16D4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9F16D4">
        <w:rPr>
          <w:rFonts w:ascii="Times New Roman" w:eastAsia="Times New Roman" w:hAnsi="Times New Roman" w:cs="Times New Roman"/>
          <w:kern w:val="0"/>
          <w14:ligatures w14:val="none"/>
        </w:rPr>
        <w:t xml:space="preserve">Player data (EXP, troop/tower levels) and troop/tower specs must be stored in </w:t>
      </w:r>
      <w:r w:rsidRPr="009F16D4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JSON</w:t>
      </w:r>
      <w:r w:rsidRPr="009F16D4">
        <w:rPr>
          <w:rFonts w:ascii="Times New Roman" w:eastAsia="Times New Roman" w:hAnsi="Times New Roman" w:cs="Times New Roman"/>
          <w:kern w:val="0"/>
          <w14:ligatures w14:val="none"/>
        </w:rPr>
        <w:t xml:space="preserve"> files.</w:t>
      </w:r>
    </w:p>
    <w:p w14:paraId="2DBD9A09" w14:textId="77777777" w:rsidR="009F16D4" w:rsidRPr="009F16D4" w:rsidRDefault="00A95056" w:rsidP="009F16D4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noProof/>
          <w:kern w:val="0"/>
          <w14:ligatures w14:val="none"/>
        </w:rPr>
        <w:pict w14:anchorId="296BC8D7">
          <v:rect id="_x0000_i1030" style="width:468pt;height:.05pt" o:hralign="center" o:hrstd="t" o:hr="t" fillcolor="#a0a0a0" stroked="f"/>
        </w:pict>
      </w:r>
    </w:p>
    <w:p w14:paraId="5DCB19F1" w14:textId="77777777" w:rsidR="009F16D4" w:rsidRPr="009F16D4" w:rsidRDefault="009F16D4" w:rsidP="009F16D4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9F16D4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Documentation Requirements</w:t>
      </w:r>
    </w:p>
    <w:p w14:paraId="53AF281D" w14:textId="77777777" w:rsidR="009F16D4" w:rsidRPr="009F16D4" w:rsidRDefault="009F16D4" w:rsidP="009F16D4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9F16D4">
        <w:rPr>
          <w:rFonts w:ascii="Times New Roman" w:eastAsia="Times New Roman" w:hAnsi="Times New Roman" w:cs="Times New Roman"/>
          <w:kern w:val="0"/>
          <w14:ligatures w14:val="none"/>
        </w:rPr>
        <w:t>System Architecture</w:t>
      </w:r>
    </w:p>
    <w:p w14:paraId="01A2BA27" w14:textId="77777777" w:rsidR="009F16D4" w:rsidRPr="009F16D4" w:rsidRDefault="009F16D4" w:rsidP="009F16D4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9F16D4">
        <w:rPr>
          <w:rFonts w:ascii="Times New Roman" w:eastAsia="Times New Roman" w:hAnsi="Times New Roman" w:cs="Times New Roman"/>
          <w:kern w:val="0"/>
          <w14:ligatures w14:val="none"/>
        </w:rPr>
        <w:t>Application PDU Description</w:t>
      </w:r>
    </w:p>
    <w:p w14:paraId="5ACC26EF" w14:textId="77777777" w:rsidR="009F16D4" w:rsidRPr="009F16D4" w:rsidRDefault="009F16D4" w:rsidP="009F16D4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9F16D4">
        <w:rPr>
          <w:rFonts w:ascii="Times New Roman" w:eastAsia="Times New Roman" w:hAnsi="Times New Roman" w:cs="Times New Roman"/>
          <w:kern w:val="0"/>
          <w14:ligatures w14:val="none"/>
        </w:rPr>
        <w:t>Sequence Diagram</w:t>
      </w:r>
    </w:p>
    <w:p w14:paraId="64FE8493" w14:textId="77777777" w:rsidR="009F16D4" w:rsidRPr="009F16D4" w:rsidRDefault="009F16D4" w:rsidP="009F16D4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9F16D4">
        <w:rPr>
          <w:rFonts w:ascii="Times New Roman" w:eastAsia="Times New Roman" w:hAnsi="Times New Roman" w:cs="Times New Roman"/>
          <w:kern w:val="0"/>
          <w14:ligatures w14:val="none"/>
        </w:rPr>
        <w:t>Deployment &amp; Execution Instructions</w:t>
      </w:r>
    </w:p>
    <w:p w14:paraId="1330FA55" w14:textId="77777777" w:rsidR="009F16D4" w:rsidRPr="009F16D4" w:rsidRDefault="00A95056" w:rsidP="009F16D4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noProof/>
          <w:kern w:val="0"/>
          <w14:ligatures w14:val="none"/>
        </w:rPr>
        <w:pict w14:anchorId="2704A245">
          <v:rect id="_x0000_i1031" style="width:468pt;height:.05pt" o:hralign="center" o:hrstd="t" o:hr="t" fillcolor="#a0a0a0" stroked="f"/>
        </w:pict>
      </w:r>
    </w:p>
    <w:p w14:paraId="59005D2E" w14:textId="77777777" w:rsidR="009F16D4" w:rsidRPr="009F16D4" w:rsidRDefault="009F16D4" w:rsidP="009F16D4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9F16D4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Appendix</w:t>
      </w:r>
    </w:p>
    <w:p w14:paraId="7E03806E" w14:textId="77777777" w:rsidR="009F16D4" w:rsidRPr="009F16D4" w:rsidRDefault="009F16D4" w:rsidP="009F16D4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14:ligatures w14:val="none"/>
        </w:rPr>
      </w:pPr>
      <w:r w:rsidRPr="009F16D4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Towers</w:t>
      </w:r>
    </w:p>
    <w:tbl>
      <w:tblPr>
        <w:tblW w:w="0" w:type="auto"/>
        <w:tblCellSpacing w:w="1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92"/>
        <w:gridCol w:w="570"/>
        <w:gridCol w:w="611"/>
        <w:gridCol w:w="570"/>
        <w:gridCol w:w="691"/>
        <w:gridCol w:w="585"/>
      </w:tblGrid>
      <w:tr w:rsidR="009F16D4" w:rsidRPr="009F16D4" w14:paraId="1023E630" w14:textId="77777777" w:rsidTr="009F16D4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6762EA2E" w14:textId="77777777" w:rsidR="009F16D4" w:rsidRPr="009F16D4" w:rsidRDefault="009F16D4" w:rsidP="009F16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</w:pPr>
            <w:r w:rsidRPr="009F16D4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Type</w:t>
            </w:r>
          </w:p>
        </w:tc>
        <w:tc>
          <w:tcPr>
            <w:tcW w:w="0" w:type="auto"/>
            <w:vAlign w:val="center"/>
            <w:hideMark/>
          </w:tcPr>
          <w:p w14:paraId="58BEC80B" w14:textId="77777777" w:rsidR="009F16D4" w:rsidRPr="009F16D4" w:rsidRDefault="009F16D4" w:rsidP="009F16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</w:pPr>
            <w:r w:rsidRPr="009F16D4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HP</w:t>
            </w:r>
          </w:p>
        </w:tc>
        <w:tc>
          <w:tcPr>
            <w:tcW w:w="0" w:type="auto"/>
            <w:vAlign w:val="center"/>
            <w:hideMark/>
          </w:tcPr>
          <w:p w14:paraId="2A0D25F7" w14:textId="77777777" w:rsidR="009F16D4" w:rsidRPr="009F16D4" w:rsidRDefault="009F16D4" w:rsidP="009F16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</w:pPr>
            <w:r w:rsidRPr="009F16D4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ATK</w:t>
            </w:r>
          </w:p>
        </w:tc>
        <w:tc>
          <w:tcPr>
            <w:tcW w:w="0" w:type="auto"/>
            <w:vAlign w:val="center"/>
            <w:hideMark/>
          </w:tcPr>
          <w:p w14:paraId="557631A5" w14:textId="77777777" w:rsidR="009F16D4" w:rsidRPr="009F16D4" w:rsidRDefault="009F16D4" w:rsidP="009F16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</w:pPr>
            <w:r w:rsidRPr="009F16D4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DEF</w:t>
            </w:r>
          </w:p>
        </w:tc>
        <w:tc>
          <w:tcPr>
            <w:tcW w:w="0" w:type="auto"/>
            <w:vAlign w:val="center"/>
            <w:hideMark/>
          </w:tcPr>
          <w:p w14:paraId="325B7AA2" w14:textId="77777777" w:rsidR="009F16D4" w:rsidRPr="009F16D4" w:rsidRDefault="009F16D4" w:rsidP="009F16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</w:pPr>
            <w:r w:rsidRPr="009F16D4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CRIT</w:t>
            </w:r>
          </w:p>
        </w:tc>
        <w:tc>
          <w:tcPr>
            <w:tcW w:w="0" w:type="auto"/>
            <w:vAlign w:val="center"/>
            <w:hideMark/>
          </w:tcPr>
          <w:p w14:paraId="7A7C5DB5" w14:textId="77777777" w:rsidR="009F16D4" w:rsidRPr="009F16D4" w:rsidRDefault="009F16D4" w:rsidP="009F16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</w:pPr>
            <w:r w:rsidRPr="009F16D4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EXP</w:t>
            </w:r>
          </w:p>
        </w:tc>
      </w:tr>
      <w:tr w:rsidR="009F16D4" w:rsidRPr="009F16D4" w14:paraId="2001E65A" w14:textId="77777777" w:rsidTr="009F16D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C427576" w14:textId="77777777" w:rsidR="009F16D4" w:rsidRPr="009F16D4" w:rsidRDefault="009F16D4" w:rsidP="009F16D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9F16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King Tower</w:t>
            </w:r>
          </w:p>
        </w:tc>
        <w:tc>
          <w:tcPr>
            <w:tcW w:w="0" w:type="auto"/>
            <w:vAlign w:val="center"/>
            <w:hideMark/>
          </w:tcPr>
          <w:p w14:paraId="2CA10849" w14:textId="77777777" w:rsidR="009F16D4" w:rsidRPr="009F16D4" w:rsidRDefault="009F16D4" w:rsidP="009F16D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9F16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2000</w:t>
            </w:r>
          </w:p>
        </w:tc>
        <w:tc>
          <w:tcPr>
            <w:tcW w:w="0" w:type="auto"/>
            <w:vAlign w:val="center"/>
            <w:hideMark/>
          </w:tcPr>
          <w:p w14:paraId="38C798E2" w14:textId="77777777" w:rsidR="009F16D4" w:rsidRPr="009F16D4" w:rsidRDefault="009F16D4" w:rsidP="009F16D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9F16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500</w:t>
            </w:r>
          </w:p>
        </w:tc>
        <w:tc>
          <w:tcPr>
            <w:tcW w:w="0" w:type="auto"/>
            <w:vAlign w:val="center"/>
            <w:hideMark/>
          </w:tcPr>
          <w:p w14:paraId="5C40F110" w14:textId="77777777" w:rsidR="009F16D4" w:rsidRPr="009F16D4" w:rsidRDefault="009F16D4" w:rsidP="009F16D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9F16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300</w:t>
            </w:r>
          </w:p>
        </w:tc>
        <w:tc>
          <w:tcPr>
            <w:tcW w:w="0" w:type="auto"/>
            <w:vAlign w:val="center"/>
            <w:hideMark/>
          </w:tcPr>
          <w:p w14:paraId="426CE048" w14:textId="77777777" w:rsidR="009F16D4" w:rsidRPr="009F16D4" w:rsidRDefault="009F16D4" w:rsidP="009F16D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9F16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0%</w:t>
            </w:r>
          </w:p>
        </w:tc>
        <w:tc>
          <w:tcPr>
            <w:tcW w:w="0" w:type="auto"/>
            <w:vAlign w:val="center"/>
            <w:hideMark/>
          </w:tcPr>
          <w:p w14:paraId="65E51274" w14:textId="77777777" w:rsidR="009F16D4" w:rsidRPr="009F16D4" w:rsidRDefault="009F16D4" w:rsidP="009F16D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9F16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200</w:t>
            </w:r>
          </w:p>
        </w:tc>
      </w:tr>
      <w:tr w:rsidR="009F16D4" w:rsidRPr="009F16D4" w14:paraId="6121AEC6" w14:textId="77777777" w:rsidTr="009F16D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3EEC7FE" w14:textId="77777777" w:rsidR="009F16D4" w:rsidRPr="009F16D4" w:rsidRDefault="009F16D4" w:rsidP="009F16D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9F16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Guard Tower</w:t>
            </w:r>
          </w:p>
        </w:tc>
        <w:tc>
          <w:tcPr>
            <w:tcW w:w="0" w:type="auto"/>
            <w:vAlign w:val="center"/>
            <w:hideMark/>
          </w:tcPr>
          <w:p w14:paraId="7A7AFEB6" w14:textId="77777777" w:rsidR="009F16D4" w:rsidRPr="009F16D4" w:rsidRDefault="009F16D4" w:rsidP="009F16D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9F16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000</w:t>
            </w:r>
          </w:p>
        </w:tc>
        <w:tc>
          <w:tcPr>
            <w:tcW w:w="0" w:type="auto"/>
            <w:vAlign w:val="center"/>
            <w:hideMark/>
          </w:tcPr>
          <w:p w14:paraId="5B8A8919" w14:textId="77777777" w:rsidR="009F16D4" w:rsidRPr="009F16D4" w:rsidRDefault="009F16D4" w:rsidP="009F16D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9F16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300</w:t>
            </w:r>
          </w:p>
        </w:tc>
        <w:tc>
          <w:tcPr>
            <w:tcW w:w="0" w:type="auto"/>
            <w:vAlign w:val="center"/>
            <w:hideMark/>
          </w:tcPr>
          <w:p w14:paraId="6CBA5D05" w14:textId="77777777" w:rsidR="009F16D4" w:rsidRPr="009F16D4" w:rsidRDefault="009F16D4" w:rsidP="009F16D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9F16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00</w:t>
            </w:r>
          </w:p>
        </w:tc>
        <w:tc>
          <w:tcPr>
            <w:tcW w:w="0" w:type="auto"/>
            <w:vAlign w:val="center"/>
            <w:hideMark/>
          </w:tcPr>
          <w:p w14:paraId="448F79F5" w14:textId="77777777" w:rsidR="009F16D4" w:rsidRPr="009F16D4" w:rsidRDefault="009F16D4" w:rsidP="009F16D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9F16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5%</w:t>
            </w:r>
          </w:p>
        </w:tc>
        <w:tc>
          <w:tcPr>
            <w:tcW w:w="0" w:type="auto"/>
            <w:vAlign w:val="center"/>
            <w:hideMark/>
          </w:tcPr>
          <w:p w14:paraId="4F46907B" w14:textId="77777777" w:rsidR="009F16D4" w:rsidRPr="009F16D4" w:rsidRDefault="009F16D4" w:rsidP="009F16D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9F16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00</w:t>
            </w:r>
          </w:p>
        </w:tc>
      </w:tr>
    </w:tbl>
    <w:p w14:paraId="643AD7F1" w14:textId="77777777" w:rsidR="009F16D4" w:rsidRPr="009F16D4" w:rsidRDefault="009F16D4" w:rsidP="009F16D4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14:ligatures w14:val="none"/>
        </w:rPr>
      </w:pPr>
      <w:r w:rsidRPr="009F16D4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Troops</w:t>
      </w: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76"/>
        <w:gridCol w:w="494"/>
        <w:gridCol w:w="601"/>
        <w:gridCol w:w="560"/>
        <w:gridCol w:w="827"/>
        <w:gridCol w:w="560"/>
        <w:gridCol w:w="4681"/>
      </w:tblGrid>
      <w:tr w:rsidR="009F16D4" w:rsidRPr="009F16D4" w14:paraId="7057974D" w14:textId="77777777" w:rsidTr="009F16D4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407B159D" w14:textId="77777777" w:rsidR="009F16D4" w:rsidRPr="009F16D4" w:rsidRDefault="009F16D4" w:rsidP="009F16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</w:pPr>
            <w:r w:rsidRPr="009F16D4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Name</w:t>
            </w:r>
          </w:p>
        </w:tc>
        <w:tc>
          <w:tcPr>
            <w:tcW w:w="0" w:type="auto"/>
            <w:vAlign w:val="center"/>
            <w:hideMark/>
          </w:tcPr>
          <w:p w14:paraId="4CF8F270" w14:textId="77777777" w:rsidR="009F16D4" w:rsidRPr="009F16D4" w:rsidRDefault="009F16D4" w:rsidP="009F16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</w:pPr>
            <w:r w:rsidRPr="009F16D4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HP</w:t>
            </w:r>
          </w:p>
        </w:tc>
        <w:tc>
          <w:tcPr>
            <w:tcW w:w="0" w:type="auto"/>
            <w:vAlign w:val="center"/>
            <w:hideMark/>
          </w:tcPr>
          <w:p w14:paraId="05799AB1" w14:textId="77777777" w:rsidR="009F16D4" w:rsidRPr="009F16D4" w:rsidRDefault="009F16D4" w:rsidP="009F16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</w:pPr>
            <w:r w:rsidRPr="009F16D4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ATK</w:t>
            </w:r>
          </w:p>
        </w:tc>
        <w:tc>
          <w:tcPr>
            <w:tcW w:w="0" w:type="auto"/>
            <w:vAlign w:val="center"/>
            <w:hideMark/>
          </w:tcPr>
          <w:p w14:paraId="25303046" w14:textId="77777777" w:rsidR="009F16D4" w:rsidRPr="009F16D4" w:rsidRDefault="009F16D4" w:rsidP="009F16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</w:pPr>
            <w:r w:rsidRPr="009F16D4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DEF</w:t>
            </w:r>
          </w:p>
        </w:tc>
        <w:tc>
          <w:tcPr>
            <w:tcW w:w="0" w:type="auto"/>
            <w:vAlign w:val="center"/>
            <w:hideMark/>
          </w:tcPr>
          <w:p w14:paraId="44B8BB35" w14:textId="77777777" w:rsidR="009F16D4" w:rsidRPr="009F16D4" w:rsidRDefault="009F16D4" w:rsidP="009F16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</w:pPr>
            <w:r w:rsidRPr="009F16D4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MANA</w:t>
            </w:r>
          </w:p>
        </w:tc>
        <w:tc>
          <w:tcPr>
            <w:tcW w:w="0" w:type="auto"/>
            <w:vAlign w:val="center"/>
            <w:hideMark/>
          </w:tcPr>
          <w:p w14:paraId="7DF2A88E" w14:textId="77777777" w:rsidR="009F16D4" w:rsidRPr="009F16D4" w:rsidRDefault="009F16D4" w:rsidP="009F16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</w:pPr>
            <w:r w:rsidRPr="009F16D4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EXP</w:t>
            </w:r>
          </w:p>
        </w:tc>
        <w:tc>
          <w:tcPr>
            <w:tcW w:w="0" w:type="auto"/>
            <w:vAlign w:val="center"/>
            <w:hideMark/>
          </w:tcPr>
          <w:p w14:paraId="61395AA7" w14:textId="77777777" w:rsidR="009F16D4" w:rsidRPr="009F16D4" w:rsidRDefault="009F16D4" w:rsidP="009F16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</w:pPr>
            <w:r w:rsidRPr="009F16D4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Special</w:t>
            </w:r>
          </w:p>
        </w:tc>
      </w:tr>
      <w:tr w:rsidR="009F16D4" w:rsidRPr="009F16D4" w14:paraId="73D3B80A" w14:textId="77777777" w:rsidTr="009F16D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B544E9F" w14:textId="77777777" w:rsidR="009F16D4" w:rsidRPr="009F16D4" w:rsidRDefault="009F16D4" w:rsidP="009F16D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9F16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Pawn</w:t>
            </w:r>
          </w:p>
        </w:tc>
        <w:tc>
          <w:tcPr>
            <w:tcW w:w="0" w:type="auto"/>
            <w:vAlign w:val="center"/>
            <w:hideMark/>
          </w:tcPr>
          <w:p w14:paraId="1C5907F3" w14:textId="77777777" w:rsidR="009F16D4" w:rsidRPr="009F16D4" w:rsidRDefault="009F16D4" w:rsidP="009F16D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9F16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50</w:t>
            </w:r>
          </w:p>
        </w:tc>
        <w:tc>
          <w:tcPr>
            <w:tcW w:w="0" w:type="auto"/>
            <w:vAlign w:val="center"/>
            <w:hideMark/>
          </w:tcPr>
          <w:p w14:paraId="1E92B532" w14:textId="77777777" w:rsidR="009F16D4" w:rsidRPr="009F16D4" w:rsidRDefault="009F16D4" w:rsidP="009F16D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9F16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50</w:t>
            </w:r>
          </w:p>
        </w:tc>
        <w:tc>
          <w:tcPr>
            <w:tcW w:w="0" w:type="auto"/>
            <w:vAlign w:val="center"/>
            <w:hideMark/>
          </w:tcPr>
          <w:p w14:paraId="7D3DF050" w14:textId="77777777" w:rsidR="009F16D4" w:rsidRPr="009F16D4" w:rsidRDefault="009F16D4" w:rsidP="009F16D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9F16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00</w:t>
            </w:r>
          </w:p>
        </w:tc>
        <w:tc>
          <w:tcPr>
            <w:tcW w:w="0" w:type="auto"/>
            <w:vAlign w:val="center"/>
            <w:hideMark/>
          </w:tcPr>
          <w:p w14:paraId="4C393342" w14:textId="77777777" w:rsidR="009F16D4" w:rsidRPr="009F16D4" w:rsidRDefault="009F16D4" w:rsidP="009F16D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9F16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4970511B" w14:textId="77777777" w:rsidR="009F16D4" w:rsidRPr="009F16D4" w:rsidRDefault="009F16D4" w:rsidP="009F16D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9F16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5</w:t>
            </w:r>
          </w:p>
        </w:tc>
        <w:tc>
          <w:tcPr>
            <w:tcW w:w="0" w:type="auto"/>
            <w:vAlign w:val="center"/>
            <w:hideMark/>
          </w:tcPr>
          <w:p w14:paraId="74E44263" w14:textId="77777777" w:rsidR="009F16D4" w:rsidRPr="009F16D4" w:rsidRDefault="009F16D4" w:rsidP="009F16D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</w:p>
        </w:tc>
      </w:tr>
      <w:tr w:rsidR="009F16D4" w:rsidRPr="009F16D4" w14:paraId="366FA9EC" w14:textId="77777777" w:rsidTr="009F16D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C483D03" w14:textId="77777777" w:rsidR="009F16D4" w:rsidRPr="009F16D4" w:rsidRDefault="009F16D4" w:rsidP="009F16D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9F16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Bishop</w:t>
            </w:r>
          </w:p>
        </w:tc>
        <w:tc>
          <w:tcPr>
            <w:tcW w:w="0" w:type="auto"/>
            <w:vAlign w:val="center"/>
            <w:hideMark/>
          </w:tcPr>
          <w:p w14:paraId="1A596CCA" w14:textId="77777777" w:rsidR="009F16D4" w:rsidRPr="009F16D4" w:rsidRDefault="009F16D4" w:rsidP="009F16D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9F16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00</w:t>
            </w:r>
          </w:p>
        </w:tc>
        <w:tc>
          <w:tcPr>
            <w:tcW w:w="0" w:type="auto"/>
            <w:vAlign w:val="center"/>
            <w:hideMark/>
          </w:tcPr>
          <w:p w14:paraId="73AF4CE8" w14:textId="77777777" w:rsidR="009F16D4" w:rsidRPr="009F16D4" w:rsidRDefault="009F16D4" w:rsidP="009F16D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9F16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200</w:t>
            </w:r>
          </w:p>
        </w:tc>
        <w:tc>
          <w:tcPr>
            <w:tcW w:w="0" w:type="auto"/>
            <w:vAlign w:val="center"/>
            <w:hideMark/>
          </w:tcPr>
          <w:p w14:paraId="27266415" w14:textId="77777777" w:rsidR="009F16D4" w:rsidRPr="009F16D4" w:rsidRDefault="009F16D4" w:rsidP="009F16D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9F16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50</w:t>
            </w:r>
          </w:p>
        </w:tc>
        <w:tc>
          <w:tcPr>
            <w:tcW w:w="0" w:type="auto"/>
            <w:vAlign w:val="center"/>
            <w:hideMark/>
          </w:tcPr>
          <w:p w14:paraId="06DA4097" w14:textId="77777777" w:rsidR="009F16D4" w:rsidRPr="009F16D4" w:rsidRDefault="009F16D4" w:rsidP="009F16D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9F16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4</w:t>
            </w:r>
          </w:p>
        </w:tc>
        <w:tc>
          <w:tcPr>
            <w:tcW w:w="0" w:type="auto"/>
            <w:vAlign w:val="center"/>
            <w:hideMark/>
          </w:tcPr>
          <w:p w14:paraId="7DEC94DA" w14:textId="77777777" w:rsidR="009F16D4" w:rsidRPr="009F16D4" w:rsidRDefault="009F16D4" w:rsidP="009F16D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9F16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0</w:t>
            </w:r>
          </w:p>
        </w:tc>
        <w:tc>
          <w:tcPr>
            <w:tcW w:w="0" w:type="auto"/>
            <w:vAlign w:val="center"/>
            <w:hideMark/>
          </w:tcPr>
          <w:p w14:paraId="781771A4" w14:textId="77777777" w:rsidR="009F16D4" w:rsidRPr="009F16D4" w:rsidRDefault="009F16D4" w:rsidP="009F16D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</w:p>
        </w:tc>
      </w:tr>
      <w:tr w:rsidR="009F16D4" w:rsidRPr="009F16D4" w14:paraId="46DA1BBC" w14:textId="77777777" w:rsidTr="009F16D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4D69A9F" w14:textId="77777777" w:rsidR="009F16D4" w:rsidRPr="009F16D4" w:rsidRDefault="009F16D4" w:rsidP="009F16D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9F16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Rook</w:t>
            </w:r>
          </w:p>
        </w:tc>
        <w:tc>
          <w:tcPr>
            <w:tcW w:w="0" w:type="auto"/>
            <w:vAlign w:val="center"/>
            <w:hideMark/>
          </w:tcPr>
          <w:p w14:paraId="67F6C86F" w14:textId="77777777" w:rsidR="009F16D4" w:rsidRPr="009F16D4" w:rsidRDefault="009F16D4" w:rsidP="009F16D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9F16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250</w:t>
            </w:r>
          </w:p>
        </w:tc>
        <w:tc>
          <w:tcPr>
            <w:tcW w:w="0" w:type="auto"/>
            <w:vAlign w:val="center"/>
            <w:hideMark/>
          </w:tcPr>
          <w:p w14:paraId="01744224" w14:textId="77777777" w:rsidR="009F16D4" w:rsidRPr="009F16D4" w:rsidRDefault="009F16D4" w:rsidP="009F16D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9F16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200</w:t>
            </w:r>
          </w:p>
        </w:tc>
        <w:tc>
          <w:tcPr>
            <w:tcW w:w="0" w:type="auto"/>
            <w:vAlign w:val="center"/>
            <w:hideMark/>
          </w:tcPr>
          <w:p w14:paraId="6419FD33" w14:textId="77777777" w:rsidR="009F16D4" w:rsidRPr="009F16D4" w:rsidRDefault="009F16D4" w:rsidP="009F16D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9F16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200</w:t>
            </w:r>
          </w:p>
        </w:tc>
        <w:tc>
          <w:tcPr>
            <w:tcW w:w="0" w:type="auto"/>
            <w:vAlign w:val="center"/>
            <w:hideMark/>
          </w:tcPr>
          <w:p w14:paraId="5413681E" w14:textId="77777777" w:rsidR="009F16D4" w:rsidRPr="009F16D4" w:rsidRDefault="009F16D4" w:rsidP="009F16D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9F16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5</w:t>
            </w:r>
          </w:p>
        </w:tc>
        <w:tc>
          <w:tcPr>
            <w:tcW w:w="0" w:type="auto"/>
            <w:vAlign w:val="center"/>
            <w:hideMark/>
          </w:tcPr>
          <w:p w14:paraId="078E1CFF" w14:textId="77777777" w:rsidR="009F16D4" w:rsidRPr="009F16D4" w:rsidRDefault="009F16D4" w:rsidP="009F16D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9F16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25</w:t>
            </w:r>
          </w:p>
        </w:tc>
        <w:tc>
          <w:tcPr>
            <w:tcW w:w="0" w:type="auto"/>
            <w:vAlign w:val="center"/>
            <w:hideMark/>
          </w:tcPr>
          <w:p w14:paraId="71FB0ACC" w14:textId="77777777" w:rsidR="009F16D4" w:rsidRPr="009F16D4" w:rsidRDefault="009F16D4" w:rsidP="009F16D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</w:p>
        </w:tc>
      </w:tr>
      <w:tr w:rsidR="009F16D4" w:rsidRPr="009F16D4" w14:paraId="7B88D3DC" w14:textId="77777777" w:rsidTr="009F16D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866DD3B" w14:textId="77777777" w:rsidR="009F16D4" w:rsidRPr="009F16D4" w:rsidRDefault="009F16D4" w:rsidP="009F16D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9F16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Knight</w:t>
            </w:r>
          </w:p>
        </w:tc>
        <w:tc>
          <w:tcPr>
            <w:tcW w:w="0" w:type="auto"/>
            <w:vAlign w:val="center"/>
            <w:hideMark/>
          </w:tcPr>
          <w:p w14:paraId="5D41E36B" w14:textId="77777777" w:rsidR="009F16D4" w:rsidRPr="009F16D4" w:rsidRDefault="009F16D4" w:rsidP="009F16D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9F16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200</w:t>
            </w:r>
          </w:p>
        </w:tc>
        <w:tc>
          <w:tcPr>
            <w:tcW w:w="0" w:type="auto"/>
            <w:vAlign w:val="center"/>
            <w:hideMark/>
          </w:tcPr>
          <w:p w14:paraId="43BE688C" w14:textId="77777777" w:rsidR="009F16D4" w:rsidRPr="009F16D4" w:rsidRDefault="009F16D4" w:rsidP="009F16D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9F16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300</w:t>
            </w:r>
          </w:p>
        </w:tc>
        <w:tc>
          <w:tcPr>
            <w:tcW w:w="0" w:type="auto"/>
            <w:vAlign w:val="center"/>
            <w:hideMark/>
          </w:tcPr>
          <w:p w14:paraId="7ABD932E" w14:textId="77777777" w:rsidR="009F16D4" w:rsidRPr="009F16D4" w:rsidRDefault="009F16D4" w:rsidP="009F16D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9F16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50</w:t>
            </w:r>
          </w:p>
        </w:tc>
        <w:tc>
          <w:tcPr>
            <w:tcW w:w="0" w:type="auto"/>
            <w:vAlign w:val="center"/>
            <w:hideMark/>
          </w:tcPr>
          <w:p w14:paraId="55C4411F" w14:textId="77777777" w:rsidR="009F16D4" w:rsidRPr="009F16D4" w:rsidRDefault="009F16D4" w:rsidP="009F16D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9F16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5</w:t>
            </w:r>
          </w:p>
        </w:tc>
        <w:tc>
          <w:tcPr>
            <w:tcW w:w="0" w:type="auto"/>
            <w:vAlign w:val="center"/>
            <w:hideMark/>
          </w:tcPr>
          <w:p w14:paraId="65033460" w14:textId="77777777" w:rsidR="009F16D4" w:rsidRPr="009F16D4" w:rsidRDefault="009F16D4" w:rsidP="009F16D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9F16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25</w:t>
            </w:r>
          </w:p>
        </w:tc>
        <w:tc>
          <w:tcPr>
            <w:tcW w:w="0" w:type="auto"/>
            <w:vAlign w:val="center"/>
            <w:hideMark/>
          </w:tcPr>
          <w:p w14:paraId="46FD3937" w14:textId="77777777" w:rsidR="009F16D4" w:rsidRPr="009F16D4" w:rsidRDefault="009F16D4" w:rsidP="009F16D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</w:p>
        </w:tc>
      </w:tr>
      <w:tr w:rsidR="009F16D4" w:rsidRPr="009F16D4" w14:paraId="244F75B2" w14:textId="77777777" w:rsidTr="009F16D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B3499CE" w14:textId="77777777" w:rsidR="009F16D4" w:rsidRPr="009F16D4" w:rsidRDefault="009F16D4" w:rsidP="009F16D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9F16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Prince</w:t>
            </w:r>
          </w:p>
        </w:tc>
        <w:tc>
          <w:tcPr>
            <w:tcW w:w="0" w:type="auto"/>
            <w:vAlign w:val="center"/>
            <w:hideMark/>
          </w:tcPr>
          <w:p w14:paraId="3BFD497B" w14:textId="77777777" w:rsidR="009F16D4" w:rsidRPr="009F16D4" w:rsidRDefault="009F16D4" w:rsidP="009F16D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9F16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500</w:t>
            </w:r>
          </w:p>
        </w:tc>
        <w:tc>
          <w:tcPr>
            <w:tcW w:w="0" w:type="auto"/>
            <w:vAlign w:val="center"/>
            <w:hideMark/>
          </w:tcPr>
          <w:p w14:paraId="7EF8BEC2" w14:textId="77777777" w:rsidR="009F16D4" w:rsidRPr="009F16D4" w:rsidRDefault="009F16D4" w:rsidP="009F16D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9F16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400</w:t>
            </w:r>
          </w:p>
        </w:tc>
        <w:tc>
          <w:tcPr>
            <w:tcW w:w="0" w:type="auto"/>
            <w:vAlign w:val="center"/>
            <w:hideMark/>
          </w:tcPr>
          <w:p w14:paraId="27BB18D5" w14:textId="77777777" w:rsidR="009F16D4" w:rsidRPr="009F16D4" w:rsidRDefault="009F16D4" w:rsidP="009F16D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9F16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300</w:t>
            </w:r>
          </w:p>
        </w:tc>
        <w:tc>
          <w:tcPr>
            <w:tcW w:w="0" w:type="auto"/>
            <w:vAlign w:val="center"/>
            <w:hideMark/>
          </w:tcPr>
          <w:p w14:paraId="4FB45CB3" w14:textId="77777777" w:rsidR="009F16D4" w:rsidRPr="009F16D4" w:rsidRDefault="009F16D4" w:rsidP="009F16D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9F16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6</w:t>
            </w:r>
          </w:p>
        </w:tc>
        <w:tc>
          <w:tcPr>
            <w:tcW w:w="0" w:type="auto"/>
            <w:vAlign w:val="center"/>
            <w:hideMark/>
          </w:tcPr>
          <w:p w14:paraId="55551724" w14:textId="77777777" w:rsidR="009F16D4" w:rsidRPr="009F16D4" w:rsidRDefault="009F16D4" w:rsidP="009F16D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9F16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50</w:t>
            </w:r>
          </w:p>
        </w:tc>
        <w:tc>
          <w:tcPr>
            <w:tcW w:w="0" w:type="auto"/>
            <w:vAlign w:val="center"/>
            <w:hideMark/>
          </w:tcPr>
          <w:p w14:paraId="3C65B14C" w14:textId="77777777" w:rsidR="009F16D4" w:rsidRPr="009F16D4" w:rsidRDefault="009F16D4" w:rsidP="009F16D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</w:p>
        </w:tc>
      </w:tr>
      <w:tr w:rsidR="009F16D4" w:rsidRPr="009F16D4" w14:paraId="135838C1" w14:textId="77777777" w:rsidTr="009F16D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762F346" w14:textId="77777777" w:rsidR="009F16D4" w:rsidRPr="009F16D4" w:rsidRDefault="009F16D4" w:rsidP="009F16D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9F16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Queen</w:t>
            </w:r>
          </w:p>
        </w:tc>
        <w:tc>
          <w:tcPr>
            <w:tcW w:w="0" w:type="auto"/>
            <w:vAlign w:val="center"/>
            <w:hideMark/>
          </w:tcPr>
          <w:p w14:paraId="4A1B9474" w14:textId="77777777" w:rsidR="009F16D4" w:rsidRPr="009F16D4" w:rsidRDefault="009F16D4" w:rsidP="009F16D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9F16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N/A</w:t>
            </w:r>
          </w:p>
        </w:tc>
        <w:tc>
          <w:tcPr>
            <w:tcW w:w="0" w:type="auto"/>
            <w:vAlign w:val="center"/>
            <w:hideMark/>
          </w:tcPr>
          <w:p w14:paraId="1F1AFFAF" w14:textId="77777777" w:rsidR="009F16D4" w:rsidRPr="009F16D4" w:rsidRDefault="009F16D4" w:rsidP="009F16D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9F16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N/A</w:t>
            </w:r>
          </w:p>
        </w:tc>
        <w:tc>
          <w:tcPr>
            <w:tcW w:w="0" w:type="auto"/>
            <w:vAlign w:val="center"/>
            <w:hideMark/>
          </w:tcPr>
          <w:p w14:paraId="69CF925F" w14:textId="77777777" w:rsidR="009F16D4" w:rsidRPr="009F16D4" w:rsidRDefault="009F16D4" w:rsidP="009F16D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9F16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N/A</w:t>
            </w:r>
          </w:p>
        </w:tc>
        <w:tc>
          <w:tcPr>
            <w:tcW w:w="0" w:type="auto"/>
            <w:vAlign w:val="center"/>
            <w:hideMark/>
          </w:tcPr>
          <w:p w14:paraId="5B2F3062" w14:textId="77777777" w:rsidR="009F16D4" w:rsidRPr="009F16D4" w:rsidRDefault="009F16D4" w:rsidP="009F16D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9F16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5</w:t>
            </w:r>
          </w:p>
        </w:tc>
        <w:tc>
          <w:tcPr>
            <w:tcW w:w="0" w:type="auto"/>
            <w:vAlign w:val="center"/>
            <w:hideMark/>
          </w:tcPr>
          <w:p w14:paraId="3C6012B1" w14:textId="77777777" w:rsidR="009F16D4" w:rsidRPr="009F16D4" w:rsidRDefault="009F16D4" w:rsidP="009F16D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9F16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30</w:t>
            </w:r>
          </w:p>
        </w:tc>
        <w:tc>
          <w:tcPr>
            <w:tcW w:w="0" w:type="auto"/>
            <w:vAlign w:val="center"/>
            <w:hideMark/>
          </w:tcPr>
          <w:p w14:paraId="4CB9EA24" w14:textId="77777777" w:rsidR="009F16D4" w:rsidRPr="009F16D4" w:rsidRDefault="009F16D4" w:rsidP="009F16D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9F16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Heals the friendly tower with lowest HP by 300</w:t>
            </w:r>
          </w:p>
        </w:tc>
      </w:tr>
    </w:tbl>
    <w:p w14:paraId="3A85F724" w14:textId="77777777" w:rsidR="009F16D4" w:rsidRPr="009F16D4" w:rsidRDefault="009F16D4" w:rsidP="009F16D4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9F16D4">
        <w:rPr>
          <w:rFonts w:ascii="Times New Roman" w:eastAsia="Times New Roman" w:hAnsi="Times New Roman" w:cs="Times New Roman"/>
          <w:kern w:val="0"/>
          <w14:ligatures w14:val="none"/>
        </w:rPr>
        <w:t>Note: You are encouraged to modify or add more troops/towers for game balance.</w:t>
      </w:r>
    </w:p>
    <w:p w14:paraId="4066EE4E" w14:textId="77777777" w:rsidR="009F16D4" w:rsidRPr="009F16D4" w:rsidRDefault="00A95056" w:rsidP="009F16D4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noProof/>
          <w:kern w:val="0"/>
          <w14:ligatures w14:val="none"/>
        </w:rPr>
        <w:pict w14:anchorId="77D1F373">
          <v:rect id="_x0000_i1032" style="width:468pt;height:.05pt" o:hralign="center" o:hrstd="t" o:hr="t" fillcolor="#a0a0a0" stroked="f"/>
        </w:pict>
      </w:r>
    </w:p>
    <w:p w14:paraId="47D0F217" w14:textId="77777777" w:rsidR="009F16D4" w:rsidRPr="009F16D4" w:rsidRDefault="009F16D4" w:rsidP="009F16D4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9F16D4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Grading Criteria (20% of Course Grade)</w:t>
      </w:r>
    </w:p>
    <w:tbl>
      <w:tblPr>
        <w:tblW w:w="0" w:type="auto"/>
        <w:tblCellSpacing w:w="1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305"/>
        <w:gridCol w:w="746"/>
      </w:tblGrid>
      <w:tr w:rsidR="009F16D4" w:rsidRPr="009F16D4" w14:paraId="5A717E5C" w14:textId="77777777" w:rsidTr="009F16D4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35E42855" w14:textId="77777777" w:rsidR="009F16D4" w:rsidRPr="009F16D4" w:rsidRDefault="009F16D4" w:rsidP="009F16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</w:pPr>
            <w:r w:rsidRPr="009F16D4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Component</w:t>
            </w:r>
          </w:p>
        </w:tc>
        <w:tc>
          <w:tcPr>
            <w:tcW w:w="0" w:type="auto"/>
            <w:vAlign w:val="center"/>
            <w:hideMark/>
          </w:tcPr>
          <w:p w14:paraId="0CEC25C4" w14:textId="77777777" w:rsidR="009F16D4" w:rsidRPr="009F16D4" w:rsidRDefault="009F16D4" w:rsidP="009F16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</w:pPr>
            <w:r w:rsidRPr="009F16D4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Points</w:t>
            </w:r>
          </w:p>
        </w:tc>
      </w:tr>
      <w:tr w:rsidR="009F16D4" w:rsidRPr="009F16D4" w14:paraId="0F847F9B" w14:textId="77777777" w:rsidTr="009F16D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F096510" w14:textId="77777777" w:rsidR="009F16D4" w:rsidRPr="009F16D4" w:rsidRDefault="009F16D4" w:rsidP="009F16D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9F16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Simple TCR</w:t>
            </w:r>
          </w:p>
        </w:tc>
        <w:tc>
          <w:tcPr>
            <w:tcW w:w="0" w:type="auto"/>
            <w:vAlign w:val="center"/>
            <w:hideMark/>
          </w:tcPr>
          <w:p w14:paraId="36770841" w14:textId="77777777" w:rsidR="009F16D4" w:rsidRPr="009F16D4" w:rsidRDefault="009F16D4" w:rsidP="009F16D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9F16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40</w:t>
            </w:r>
          </w:p>
        </w:tc>
      </w:tr>
      <w:tr w:rsidR="009F16D4" w:rsidRPr="009F16D4" w14:paraId="2A8AF946" w14:textId="77777777" w:rsidTr="009F16D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920168D" w14:textId="77777777" w:rsidR="009F16D4" w:rsidRPr="009F16D4" w:rsidRDefault="009F16D4" w:rsidP="009F16D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9F16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Continuous Play</w:t>
            </w:r>
          </w:p>
        </w:tc>
        <w:tc>
          <w:tcPr>
            <w:tcW w:w="0" w:type="auto"/>
            <w:vAlign w:val="center"/>
            <w:hideMark/>
          </w:tcPr>
          <w:p w14:paraId="0F0E16BD" w14:textId="77777777" w:rsidR="009F16D4" w:rsidRPr="009F16D4" w:rsidRDefault="009F16D4" w:rsidP="009F16D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9F16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0</w:t>
            </w:r>
          </w:p>
        </w:tc>
      </w:tr>
      <w:tr w:rsidR="009F16D4" w:rsidRPr="009F16D4" w14:paraId="74BF3AE1" w14:textId="77777777" w:rsidTr="009F16D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089B724" w14:textId="77777777" w:rsidR="009F16D4" w:rsidRPr="009F16D4" w:rsidRDefault="009F16D4" w:rsidP="009F16D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9F16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Mana System</w:t>
            </w:r>
          </w:p>
        </w:tc>
        <w:tc>
          <w:tcPr>
            <w:tcW w:w="0" w:type="auto"/>
            <w:vAlign w:val="center"/>
            <w:hideMark/>
          </w:tcPr>
          <w:p w14:paraId="2E43A936" w14:textId="77777777" w:rsidR="009F16D4" w:rsidRPr="009F16D4" w:rsidRDefault="009F16D4" w:rsidP="009F16D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9F16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0</w:t>
            </w:r>
          </w:p>
        </w:tc>
      </w:tr>
      <w:tr w:rsidR="009F16D4" w:rsidRPr="009F16D4" w14:paraId="1A310945" w14:textId="77777777" w:rsidTr="009F16D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742C7C4" w14:textId="77777777" w:rsidR="009F16D4" w:rsidRPr="009F16D4" w:rsidRDefault="009F16D4" w:rsidP="009F16D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9F16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Critical Damage Logic</w:t>
            </w:r>
          </w:p>
        </w:tc>
        <w:tc>
          <w:tcPr>
            <w:tcW w:w="0" w:type="auto"/>
            <w:vAlign w:val="center"/>
            <w:hideMark/>
          </w:tcPr>
          <w:p w14:paraId="07F697FA" w14:textId="77777777" w:rsidR="009F16D4" w:rsidRPr="009F16D4" w:rsidRDefault="009F16D4" w:rsidP="009F16D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9F16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5</w:t>
            </w:r>
          </w:p>
        </w:tc>
      </w:tr>
      <w:tr w:rsidR="009F16D4" w:rsidRPr="009F16D4" w14:paraId="41B650D5" w14:textId="77777777" w:rsidTr="009F16D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63D5F6D" w14:textId="77777777" w:rsidR="009F16D4" w:rsidRPr="009F16D4" w:rsidRDefault="009F16D4" w:rsidP="009F16D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9F16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Leveling System</w:t>
            </w:r>
          </w:p>
        </w:tc>
        <w:tc>
          <w:tcPr>
            <w:tcW w:w="0" w:type="auto"/>
            <w:vAlign w:val="center"/>
            <w:hideMark/>
          </w:tcPr>
          <w:p w14:paraId="5B82BDC0" w14:textId="77777777" w:rsidR="009F16D4" w:rsidRPr="009F16D4" w:rsidRDefault="009F16D4" w:rsidP="009F16D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9F16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0</w:t>
            </w:r>
          </w:p>
        </w:tc>
      </w:tr>
      <w:tr w:rsidR="009F16D4" w:rsidRPr="009F16D4" w14:paraId="5AB214DA" w14:textId="77777777" w:rsidTr="009F16D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A47CC4E" w14:textId="77777777" w:rsidR="009F16D4" w:rsidRPr="009F16D4" w:rsidRDefault="009F16D4" w:rsidP="009F16D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9F16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Documentation</w:t>
            </w:r>
          </w:p>
        </w:tc>
        <w:tc>
          <w:tcPr>
            <w:tcW w:w="0" w:type="auto"/>
            <w:vAlign w:val="center"/>
            <w:hideMark/>
          </w:tcPr>
          <w:p w14:paraId="7F758667" w14:textId="77777777" w:rsidR="009F16D4" w:rsidRPr="009F16D4" w:rsidRDefault="009F16D4" w:rsidP="009F16D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9F16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20</w:t>
            </w:r>
          </w:p>
        </w:tc>
      </w:tr>
      <w:tr w:rsidR="009F16D4" w:rsidRPr="009F16D4" w14:paraId="1EF85FFC" w14:textId="77777777" w:rsidTr="009F16D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CD6DD90" w14:textId="77777777" w:rsidR="009F16D4" w:rsidRPr="009F16D4" w:rsidRDefault="009F16D4" w:rsidP="009F16D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9F16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Bonus Features</w:t>
            </w:r>
          </w:p>
        </w:tc>
        <w:tc>
          <w:tcPr>
            <w:tcW w:w="0" w:type="auto"/>
            <w:vAlign w:val="center"/>
            <w:hideMark/>
          </w:tcPr>
          <w:p w14:paraId="59FECC81" w14:textId="77777777" w:rsidR="009F16D4" w:rsidRPr="009F16D4" w:rsidRDefault="009F16D4" w:rsidP="009F16D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9F16D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5</w:t>
            </w:r>
          </w:p>
        </w:tc>
      </w:tr>
    </w:tbl>
    <w:p w14:paraId="329CD012" w14:textId="77777777" w:rsidR="00F42309" w:rsidRPr="009F16D4" w:rsidRDefault="00F42309">
      <w:pPr>
        <w:rPr>
          <w:rFonts w:ascii="Times New Roman" w:hAnsi="Times New Roman" w:cs="Times New Roman"/>
        </w:rPr>
      </w:pPr>
    </w:p>
    <w:sectPr w:rsidR="00F42309" w:rsidRPr="009F16D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9F2315"/>
    <w:multiLevelType w:val="multilevel"/>
    <w:tmpl w:val="442804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A0D0A49"/>
    <w:multiLevelType w:val="multilevel"/>
    <w:tmpl w:val="693214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1697D23"/>
    <w:multiLevelType w:val="multilevel"/>
    <w:tmpl w:val="DDFCCF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44A678D"/>
    <w:multiLevelType w:val="multilevel"/>
    <w:tmpl w:val="BF4C4C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A567107"/>
    <w:multiLevelType w:val="multilevel"/>
    <w:tmpl w:val="C3B0AF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85142AD"/>
    <w:multiLevelType w:val="multilevel"/>
    <w:tmpl w:val="755A5D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AAB1A52"/>
    <w:multiLevelType w:val="multilevel"/>
    <w:tmpl w:val="C722F8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82133551">
    <w:abstractNumId w:val="1"/>
  </w:num>
  <w:num w:numId="2" w16cid:durableId="1380471910">
    <w:abstractNumId w:val="2"/>
  </w:num>
  <w:num w:numId="3" w16cid:durableId="2091458939">
    <w:abstractNumId w:val="0"/>
  </w:num>
  <w:num w:numId="4" w16cid:durableId="1057819446">
    <w:abstractNumId w:val="3"/>
  </w:num>
  <w:num w:numId="5" w16cid:durableId="952664027">
    <w:abstractNumId w:val="5"/>
  </w:num>
  <w:num w:numId="6" w16cid:durableId="26412810">
    <w:abstractNumId w:val="6"/>
  </w:num>
  <w:num w:numId="7" w16cid:durableId="12049085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Q1tLAwsDAzMjCwMLJQ0lEKTi0uzszPAykwrAUAV4Q1ECwAAAA="/>
  </w:docVars>
  <w:rsids>
    <w:rsidRoot w:val="009F16D4"/>
    <w:rsid w:val="00080F0D"/>
    <w:rsid w:val="003C397F"/>
    <w:rsid w:val="007824A2"/>
    <w:rsid w:val="00874ED2"/>
    <w:rsid w:val="009A7A0C"/>
    <w:rsid w:val="009F16D4"/>
    <w:rsid w:val="00A47ABF"/>
    <w:rsid w:val="00A95056"/>
    <w:rsid w:val="00B808B7"/>
    <w:rsid w:val="00D930C6"/>
    <w:rsid w:val="00F42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4"/>
    <o:shapelayout v:ext="edit">
      <o:idmap v:ext="edit" data="1"/>
    </o:shapelayout>
  </w:shapeDefaults>
  <w:decimalSymbol w:val="."/>
  <w:listSeparator w:val=","/>
  <w14:docId w14:val="1B451D2A"/>
  <w15:chartTrackingRefBased/>
  <w15:docId w15:val="{F6E5ECCB-B270-4276-B784-16F3421FE6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F16D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F16D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F16D4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F16D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F16D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F16D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F16D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F16D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F16D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16D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9F16D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9F16D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9F16D4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F16D4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F16D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F16D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F16D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F16D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F16D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F16D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F16D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F16D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F16D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F16D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F16D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F16D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F16D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F16D4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F16D4"/>
    <w:rPr>
      <w:b/>
      <w:bCs/>
      <w:smallCaps/>
      <w:color w:val="0F476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9F16D4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9F16D4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927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2540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37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06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4860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85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767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48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507</Words>
  <Characters>2890</Characters>
  <Application>Microsoft Office Word</Application>
  <DocSecurity>4</DocSecurity>
  <Lines>24</Lines>
  <Paragraphs>6</Paragraphs>
  <ScaleCrop>false</ScaleCrop>
  <Company/>
  <LinksUpToDate>false</LinksUpToDate>
  <CharactersWithSpaces>3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 Le</dc:creator>
  <cp:keywords/>
  <dc:description/>
  <cp:lastModifiedBy>Son Le</cp:lastModifiedBy>
  <cp:revision>3</cp:revision>
  <dcterms:created xsi:type="dcterms:W3CDTF">2025-04-18T02:40:00Z</dcterms:created>
  <dcterms:modified xsi:type="dcterms:W3CDTF">2025-04-19T0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5-04-18T03:05:33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a94ca015-b4f3-4434-af83-20b13723bd68</vt:lpwstr>
  </property>
  <property fmtid="{D5CDD505-2E9C-101B-9397-08002B2CF9AE}" pid="7" name="MSIP_Label_defa4170-0d19-0005-0004-bc88714345d2_ActionId">
    <vt:lpwstr>1a3a336a-d633-4a9f-aea1-bc003cbc12c2</vt:lpwstr>
  </property>
  <property fmtid="{D5CDD505-2E9C-101B-9397-08002B2CF9AE}" pid="8" name="MSIP_Label_defa4170-0d19-0005-0004-bc88714345d2_ContentBits">
    <vt:lpwstr>0</vt:lpwstr>
  </property>
  <property fmtid="{D5CDD505-2E9C-101B-9397-08002B2CF9AE}" pid="9" name="MSIP_Label_defa4170-0d19-0005-0004-bc88714345d2_Tag">
    <vt:lpwstr>50, 3, 0, 1</vt:lpwstr>
  </property>
</Properties>
</file>